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p>
    <w:p>
      <w:pPr>
        <w:pStyle w:val="Date"/>
      </w:pPr>
      <w:r>
        <w:t xml:space="preserve">วันศุกร์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 ๆ ๆ ทดสอบ ทดสอบ สวัสดี สวัสดี 1 2 3 4 สวัสดีครับ 1 2 พี่ 1 2 3 4 สวัสดีครับ 1 2 3 4 สวัสดีครับ 1 3 4 สวัสดีครับ เช็ก 1234 1 2 3 4 สวัสดีครับ สวัสดีครับไมค์โพเดียม 1 2 3 4 สวัสดีครับ เช็กไมค์โพเดียมครับ เช็ก 1 2 3 4 5 6 1 2 3 4 5 6 7 8 9 10 สวสัดีครับ 1 2 3 4 5 6 เช็ก 1 2 เช็กไมคืโพเดียม 1 1 ลองถอดแมสก์นะครับ เทสต์ เทสต์ เทสต์ 1 1 เทสต์ ๆ ทดสอบ ๆ 1 ได้ครับ ประมาณนี้ครับ ทดสอบ ๆ ทดสอบ แป๊บหนึ่งนะ ทดสอบ ๆ สวัสดี สวัสดีแขกผู้มีเกียรติ เช็ก 1 2 โอเค เดี๋ยวตอนนี้ไมคืโพเดียมท่านนายกโอเคแล้วใช่ไหมครับพี่ มูฟได้เลยครับพี่ ตอนนี้ Mut ไมค์โพเดียมแล้วนะครับ สามารถ โอเคเดี๋ยวเราจะซ้อมซีนนะครับ คิวตั้งแต่ท่านนายกรัฐมนตรีนะครับขึ้นมามอบโล่ซีนเฉพาะท่านนายกฯ นะครับ เดี๋ยวเอาไมค์พิธีกรwireless เบอร์ 1 เบอร์ 2 นะครับผม โอเค เดี๋ยวจะซ้อมตั้งแต่จากท่านรัญมนตรีกล่าวรายงานจบ เดี๋ยวจะเชิญกระทรวงนะครับกล่าวรายงานจบ ท่านนายกฯ ขึ้นไปมอบโล่นะ มาเจาะตอนที่ โพเดียมท่านนายกฯ ที่ท่านจะกล่าวครับพี่ มันคนละคิวก่อนหน้านี้อยู่แล้ว เดี๋ยวเรามาเจาะตอนที่ท่านนายกมอบโล่เสร็จเรียบร้อยบนเวที แล้วก็จะเป็นกล่าวนะครับผม เราเจาะตอนกล่าวนะ ท่านนายกกล่าวscene นั้นนะพร้อมไหม ๆใจเย็น ๆ นะ ได้ครับพี่ โอเค เดี๋ยวขอ Stand in นะครับ อันนี้รออะไร ท่านนายกรัฐมนตรีและว่าการกระทรวงฯ มานะครับ ท่านจุรินทร์เอ่ยคำเดมมีอยู่แล้ว โอเค // ท่านปลัดฯ ขอกราบเรียนเชิญ ตึง ๆ ๆ ๆ เงียบไปเลยนะคะ ไม่ต้องเชิญ ไม่ต้องเชิญท่านนายกฯ กล่าวเปิดงานนะคะ ก็คือพอท่านมอบโล่เสร็จ โพมเดียมเข้าเลย คืออันนี้ตกไหม ที่เราแปะสติ๊กเกอร์กันเมื่อกี้ ตั้งแต่ท่าน… ตั้งแต่ที่นายกฯ มา // ได้ ๆ // เอา // เอาแค่ตอนเชิญไหมคะ // เน้นตอนไหนครับ หลังจากมอบโล่ดีกว่า เพราะว่าทีมงานจะได้สแตนด์บาย เดี่ยวดูมอบโล่ด้วย ตั้งแต่แรก // โอเคครับ เดี๋ยวจะขออนุญาต Run through นะครับ พิธีการตั้งแต่เริ่มแรกเลยนะครับ ตั้งแต่เปิดพิธีกรเลยนะ ครับผม โอเค ตั้งแต่ท่านนากยเดินทางมาถึงในงานนะครับผม ใช่ครับ</w:t>
      </w:r>
    </w:p>
    <w:p>
      <w:pPr>
        <w:pStyle w:val="BodyText"/>
      </w:pPr>
      <w:r>
        <w:t xml:space="preserve">[เสียงดนตรี] // โอเค อันนี้จะเป้นซีน walk in ครับผม โอเค เข้าพิธีกรนะครับ 5 4 3 2 พิธีกร blocking ครับ</w:t>
      </w:r>
    </w:p>
    <w:p>
      <w:pPr>
        <w:pStyle w:val="BodyText"/>
      </w:pPr>
      <w:r>
        <w:t xml:space="preserve">[เสียงดนตรี] 3 2 1 พิธีกรครับ // ครับ กราบเรียนท่านนายกฯ นะครับ กำหนดการนะครับทุกท่านครับ สวัสดีอย่างไม่เป็นทางการนะครับผม กราบเรียนท่านนายกรัฐมนตรี ท่านรองนายกรัฐมนตรีนะครับ หลังจากนั้นเราจะเข้าสู่ในช่วงของ รายละเอียดของงานนะครับ ว่าวัตถุประสงค์ของการจัดงานวันนี้มีอะไรกันบ้างนะครับ</w:t>
      </w:r>
    </w:p>
    <w:p>
      <w:pPr>
        <w:pStyle w:val="BodyText"/>
      </w:pPr>
      <w:r>
        <w:t xml:space="preserve">(คุณภัทราวดี) ค่ะ</w:t>
      </w:r>
    </w:p>
    <w:p>
      <w:pPr>
        <w:pStyle w:val="BodyText"/>
      </w:pPr>
      <w:r>
        <w:t xml:space="preserve">(คุณเพลงรบ) แล้วก็พุดถึงคำบรรยายที่เราได้เห็นด้านบนนะครับ หลังจากนั้นแล้ว เราจะได้อ่านสารวันคนพิการสากลผู้ประสานงานสหประชาชาติประจำประเทศไทย และคุณศุภชีพ ดิษเทศ นายกสภาผู้พิการแห่งประเทศไทยนะครับ หลังจากนั้นนะครับ เราจะเข้ามาสู่การมอบโล่รางวันนะครับ ซึ่งโล่รางวัลของเรานะครับ จะมีรายนามทั้งสิ้น 135 รางวัล การมอบโล่ประกาศเกียรติคุณประจำปี 2565 นะครับ แล้วก็มีรางวัลคนพิการต้นแบบอีก 30 รางวัลนะครับ เมื่อเราประกาศรางวัลครบทุกรางวัลแล้วนะครับ จะเข้าสู่พิธีการเปิดอย่างเป็นทางการนะครับ ซึ่งพิธีการเปิดอย่างเป็นทางการนะครับก็จะเรียนเชิญท่านนายกรัฐมนตรีที่ท่านได้อยู่บนเวทีแล้วนะครับ เผื่อท่านเข้าสู่งานอย่างเป็นทางการนะครับ ขอตั้งแต่คิวแรกเลยครับที่เรียนเชิญคุณ… ได้เลยนะครับ ในโอกาสนี้ค่ะ ขอเรียนเชิญปลัดกระทรวงการพัฒนาสังคมและความมั่นคงของมนุษย์ ท่านจุริน รองนายกรัฐมนตรีค่ะ ท่านดิษทัต เพื่อร่วมทำการเปิดงาน แล้วขอเรียนเชิญท่านผู้บริหารแถวหน้า ทำการเปิดงานค่ะ โอเคท่านนายกอยู่บนเวทีอยู่แล้วนะครับ เพื่อทำการเปิดงานนะครับผม และในขณะนี้นะครับผม เราจะไม่มี Stand in นะครับ ครับผม โอเคหลังจากนั้นก็จะ ตัวกิมมิกจะเข้ามาเซ็ตนะครับ โอเค พร้อมไหม ตอนนี้ท่านนายกอยู่บนเวทีหลังจากมอบโล่เสร็จแล้วนะครับ โอเค Back Stage ก็พร้อมนะครับ 5 4 3 2 1 ให้ได้เลยครับ</w:t>
      </w:r>
    </w:p>
    <w:p>
      <w:pPr>
        <w:pStyle w:val="BodyText"/>
      </w:pPr>
      <w:r>
        <w:t xml:space="preserve">(คุณภัทราวดี) ที่อ่านเมื่อกี้หรือคะ เมื่อกี้อ่านไปแล้วใช่ไหมคะ ใช่ครับ เมื่อกี้เป็น scene ที่ เรียนเชิญท่าน ต่าง ๆ ขึ้นบนเวที อ่านไปแล้ว // ใช่ ๆ ท่านอยู่บนเวทีแล้วครับ โอเค 3 2 1 จ่อเข้ามาครับ // อ๋อ จริง ๆ แล้ว จอต้องเข้ามาตั้งแต่ท่านนายก เพราะท่านต้องยืนก่อน // อ๋อค่ะ ๆ // โอเค 3 2 1 จอเข้ามาครับ แล้วเราจะมาร่วมเปิดงานวันคนพิการสากลไปพร้อม ๆ กันนะครับ 5 4 3 2 1 ครับ และในขณะนี้เข้าสู่การเปิดงานวันคนพิการสากล ประจำปี 2565 2565 อย่างเป็นทางการแล้วนะครับ ขอเสียงปรบมือดัง ๆ นี่คือพิธีเปิดวันคนพิการสากล ประจำปี 2565 ถ่ายภาพ… หรือว่าเอาออกแล้ว เชิญอีก 21 ท่าน โอเค เดี๋ยวเรา…แล้วโพเดียมล่ะครับ</w:t>
      </w:r>
    </w:p>
    <w:p>
      <w:pPr>
        <w:pStyle w:val="BodyText"/>
      </w:pPr>
      <w:r>
        <w:t xml:space="preserve">(คุณเพลงรบ) สำหรับในวันนี้นะครับ เนื่องในวันคนพิการสากลประจำปี 2565 นะครับ ทางกระทรวง จาก ฯพณฯ นายกรัฐมนตรีนะครับ ที่จะมามอบโล่รางวัลกับคนพิการรวมถึงองคืกรเอกชนและหน่วยงานภาครัฐนะครับ ที่มีบริการต่าง ๆ นะครับ ก็เป็นอีกหนึ่งขวัญกำลังใจให้กับรวมถึงพี่น้องคนพิการด้วยนะครับ สำหรับวันนี้รอสักครู่หนึ่ง เพื่อเตรียมความพร้อมแล้วเราก็จะเริ่มเข้าสู่พิธีเปิดอย่างเป็นทางการีกสักครู่หนึ่งนะครับ อดใจรอกันอีกสักครู่หนึ่งนะครับผม ดิฉันขอต้อนรับพองค์กรเกียรติประวัติ</w:t>
      </w:r>
    </w:p>
    <w:p>
      <w:pPr>
        <w:pStyle w:val="BodyText"/>
      </w:pPr>
      <w:r>
        <w:t xml:space="preserve">(คุณเพลงรบ) กราบเรียนพลเอก นายกรัฐมนตรีครับ เรียนท่านรองนายกรัฐมนตรีและรัฐมนตรีว่าการกระทรวงพาณิชย์ครับ รัฐมนตรีว่าการกระทรวงการพัฒนาสังคมและความมั่นคงของมนุษย์ ท่านเลขาธิการนายกรัฐมนตรี และแขกผู้มีเกียรติทุกท่านนะครับ ที่เข้าร่วมวันนี้นะครับ ที่เข้าร่วมงานวันพิการสากลที่เราจะเปิดประจำปี 2565 นี้นะครับ ผมเพลงรบ ฐิติกุลดิลกครับ</w:t>
      </w:r>
    </w:p>
    <w:p>
      <w:pPr>
        <w:pStyle w:val="BodyText"/>
      </w:pPr>
      <w:r>
        <w:t xml:space="preserve">(คุณภัทราวดี) ค่ะ ครับเราสองคนมาจากช่อง 7HD นะครับ รับบทเป็นพิธีกรในวันนี้ครับ // ค่ะ ในโอกาสนี้นะคะขอต้อรับทุกท่านเข้าสู่งานสากลประจำปี 2565 นะคะ สำหรับวันคนพิการสากล องค์การสากลองค์การสหประชาชติได้ประกาศให้วันที่ 3 ธีนวาคม เป็นวันคนพิการสากลค่ะ เพื่อที่จะเชิญชวนให้ประเทศสมาชิกร่วมกันจัดกิจกรรมต่าง ๆ เพื่อให้คนพิการ ในกิจกรรมทางสังคม มีโอกาสได้แสดงศักยภาพให้สังคมได้ประจักษ์นะคะ ซึ่งทำให้สังคมได้เกิดเจตคติ เชิงสร้างสรรค์ต่อคนพิการค่ะ โดยในปีนี้ค่ะ องค์การสหประชาชาติได้กำหนดประเด็นหลัก การปฏิรูปสู่การพัฒนาเพื่อคนทั้งมวล : พลังนวัตกรรมสู่โลกที่เข้าถึงได้และเป็นธรรม Transformative solutions for inclusive development : the role of innovation in fuelling an accessible and equitable world โมงมุ่งหวังให้เกิดการเปลี่ยนแปลงทางสังคมให้มีความเท่าเทียม โดยเอาเทคโนโลยีเข้ามามีบทบาทให้เกิดการเปลี่ยนแปลงและลดความเหลื่อมล้ำในสังคมค่ะ และแน่นอนนะครับ วันนี้นะครับ บริเวณหน้าจอนะครับ นอกจากล่ามภาษามือที่เป็นอีก 1 บริการแก่คนพิการแล้ว ที่ปรากฎบนหน้าจอนะครับ ใต้ข้อความวันคนพิการสากล จะเป็นการปรากฏตัวอักษรนะครับ เรียกได้ว่าาเป็น ข้อความที่ตรงเวลาจริง ๆ จากศูนย์วิจัยเทคโนโลยีสิ่งอํานวยความสะดวกและเครื่องมือแพทย์ สำนักงานพัฒนาวิทยาศาสตร์และเทคโนโลยีแห่งชาติ ซึ่งบริการนี้ก็จะทำให้คนพิการได้รับข้อมูลข่าวสารและทุกคนนะครับ จะได้เข้าถึงข้อมูลและข่าวสารและก่อนที่เราจะเข้าสู่พิธีการรวมถึงการมอบรางวัลนะครับ วันนี้อยากจะให้ทุกท่านได้พบกับอีก 1 คน ซึ่งเป็นอีก 1 คน ที่จะตอบเราได้อย่างชัดเจน ให้เราเข้าใจ กับคนพิการมีความสำคัญอย่างไร เป็นการแลกเปลี่ยนมุมมองนะครับ เพื่อไม่ให้เป็นการเสียเวลาครับ พอเชิญพบกับ ขอเรียนเชิญครับ</w:t>
      </w:r>
    </w:p>
    <w:p>
      <w:pPr>
        <w:pStyle w:val="BodyText"/>
      </w:pPr>
      <w:r>
        <w:t xml:space="preserve">(คุณภัทราวดี) ขอเสียงปรบมือด้วยค่ะ</w:t>
      </w:r>
    </w:p>
    <w:p>
      <w:pPr>
        <w:pStyle w:val="BodyText"/>
      </w:pPr>
      <w:r>
        <w:t xml:space="preserve">[เสียงดนตรี]</w:t>
      </w:r>
    </w:p>
    <w:p>
      <w:pPr>
        <w:pStyle w:val="BodyText"/>
      </w:pPr>
      <w:r>
        <w:t xml:space="preserve">(คุณปุณพจน์) สวัสดีครับ ผมชื่อวิน นอกจากที่ทุกท่านยังเห็นว่าผมยังเป็นอะไรได้อีกบ้างไหมครับ ผมเคยเป็นเด็กคนหนึ่งที่เคยมองเห็น และมีความฝัน ผมอยากจะเป็นนักวิทยาศาสตร์ ผมอยากจะทำงานที่เกี่ยวข้องกับคอมพิวเตอร์ ผมอยากจะสร้างสิ่งดี ๆ ไว้ให้กับโลกนี้ แต่เมื่อผมกลายเป็นคนตาบอดแล้ว ในวินาทีแรก ความคิดของผมคือ สิ่งเหล่านั้นมันคงจะเป็นไปไม่ได้อีกแล้ว จนกระทั่งวันหนึ่ง เมื่อผมได้ฟังรายการวิทยุรายการหนึ่ง เล่าถึงโปรแกรมแ่านหน้าจอ อ่านหน้าจอที่สามารถทำให้คนตาบอดใช้คอมพิวเตอร์ได้ แค่เพียงช่วงเวลาไม่กี่ 10 วินาทีนั้น ได้เปลี่ยนชีวิตผมไปตลอดกาล หลังจากนั้นไม่กี่วัน ผมก็กลับมาใช้คอมพิวเตอร์โดยวิธีการที่ต่างออกไป ผมได้กลับเข้าระบบการศึกษาอีกครั้ง ตั้งใจเรียนจนเข้ามหาวิทยาลัยในคณะวิศวกรรมศาสตร์ได้ และจบออกมาทำงานเป็นดปรแกรมเมอร์เหมือนอย่างที่ฝันไว้ ปัจจุบัน ผมทำงานอยู่ที่บริษัทวอแคน คอเลคชัน เป็นบริษัท ที่สร้าง AI ด้วยฝีมือคนพิการพยายามทำสิ่งดี ๆ ให้กับโลกนี้ ร่วมกับเพื่อน ๆ และพี่ ๆ ที่มีความฝันเดียวกัน ตั้งแต่ในอดีต พวกเรามักจะปัญหาของการเข้าถึงสื่อ และเทคโนโลยีอยู่เสมอ แต่ด้วยเทคโนโลยีที่พัฒนาไปข้างหน้า ปัญหาดังกล่าวก็เริ่มลดน้อยลง เพราะเทคโนโลยีที่ก้าวไปข้างหน้า ทำให้คนพิการได้รับโอกาสใหม่ ๆ ทั้งในด้านการทำงาน การศึกษา การใช้ชีวิต กระทั่งตัวผมเอง ถ้าเกิดย้อนกลับไปสัก 50 ปีนะครับ แล้วมาถามผมว่าคนตาบอดจะเป็นนักวิทยาศาสตร์ได้อย่างไร ผมก็อาจจะตอบไม่ได้ แต่ตอนนี้เทคโนโลยีมากมายได้ทำให้ชีวิตของคนพิการเป็นอิสระมากขึ้น แล้วพวกเราสามารถทำตามความฝันของพวกเราได้ ในตอนนี้คนตาบอดเรามีโปรแกรมอ่านหน้าจอที่สามารถทำให้คนตาบอดใช้คอมพิวเตอร์ได้เหมือนกับคนปกติ ด้วยโปรแกรมและแอปพลิเคชันที่เราเข้าถึง สามารถศึกษาหาความรู้ และประกอบอาชีพ เช่นคนปกติ ไม่ว่าจะเป็นการทำเอกสาร การเขียนเพลง หรือการเขียนโปรแกรมแบบผม คนที่บกพร่องทางการได้ยิน โดยมีเครื่องช่วยฟัง ที่สามารถทำให้คนหูตึงกลับมาได้ยินอีกครั้ง เรามีเครื่องสังเคราะห์เสียง เพื่อให้คนพิการทางการพูดสามารถสื่อสารกับคนในครอบครัวได้ เรามีวิลแชรืไฟฟ้าที่ทำให้คนพิการทางการเคลื่อนไหว สามารถเครื่องที่ไปยังสถานที่ต่าง ๆ ได้สะดวก คนที่เป็นอัมพฤกษ์ อัมพาต ร่างกายไป เราก็มีเทคโนโลยีมากมาย ที่ทำให้เขาสามารถหยิบจับทำการสื่อสาร ทำการศึกษา และประกอบอาชีพได้อย่างภาคภูมิใจ และนี่คือจุดเริ้มต้น เท่านั้นครับ ผมเชื่อว่าเราสามารถทำได้มากกว่านี้อีก คีย์เวิร์ดสำคัญ คือ ออกแบบสำหรับทุกคนครับ ถึงแม้เทคโนโลยี จะทำให้ชีวิตคนพิการง่ายขึ้นเพียงใด แต่หากขาดการออกแบบ เข้าใจถึงความแตกต่างระหว่างบุคคลแล้ว คนพิการก็ยังคงขาดโอกาสในการใช้ชีวิตในสังคมอย่างเท่าเทียมต่อไป อันดับแรก เราต้องเข้าใจก่อนครับ คนพิการมีความสามารถ และเราสามารถที่จะทำสิ่งต่าง ๆ ได้ เช่น ที่ต่างออกไป เรามีคนพิการอยู่ในหลากหลายสาขาอาชีพ ไม่ว่าจะเป็นสายเทคโนโลยี เป็นดปรแกรมเมอรสายออกแบบ สายภาษา หากเรานำคนพิการเหล่านี้ เข้าไปร่วมในขั้นตอนการออกแบบ ดึงศักยภาพเขาออกมาได้อย่างมากที่สุด แล้วเราก็จะได้ผลิตภัณฑ์ที่จะเข้าถึงกับทุกคนได้อย่างแท้จริง แน่นอนว่าการออกแบบโดยคำนึงถึงทุกคนไว้ตั้งแต่แรก ภายหลังแน่นอน สิ่งที่เราสามารถยกตัวอย่างได้อย่างชัด ๆ เลยก็คือการที่เรานำคนพิการในการพัฒนาระบบ สถานที่ หรือแอปพลิเคชันต่าง ๆ ที่เข้าถึงได้โดยทุกคน เมื่อนั้นเราจะได้เทคโนโลยีที่ตอบโจทย์ และแก้ไขความลำบากของคนพิการได้อย่าแท้จริง ขอยกตัวอย่างนะครับ คนตาบอดเรา มักจะมีการเซ็นชื่ออยู่เสมอ เพราะเราไม่สามารถเซ็นต์ เวลาที่เราต้องไปทำธุรกรรมหรือทำสัญญาต่าง ๆ บางครั้งเราก็มักจะถูกปฏิเสธ ปัญหานี้สามารถแก้ได้ด้วยเทคโนโลยี ถ้าเรามีเทคโนโลยี ที่สามารถในการระบุตัวตนออนไลน์ ที่คนพิการสามารถเข้าถึงได้ ก็จะได้รับประโยชน์ที่มากขึ้น และคุณภาพชีวิตตามลำดับ นอกจากนี้การพัฒนาและวิจัยเทคโนโลยีใหม่ ๆ ก็ยังสามารถทำใหคนพิการเรามีสิ่งอำนวยความสะดวกที่มากยิ่งขึ้น ผมจะขอยกตัวอย่างเทคโนโลยีที่จะเป็นจริงในเวลอันใกล้ให้ทุกคนฟังแล้วกันนะครับ อย่างแรกทุกคนน่าจะรู้จักเทคโนโลยี AI หรือปัญญาประดิษฐ์ที่พัฒนาไปอย่างก้าวกระโดด รถไร้คนขับเริ่มใกล้ความจริงขึ้นมาทุกที ซึ่งรถแบบนี้ นอกจากจะเป็นประโยชน์กับพวกเราคนปกติแล้ว ยังเป็นประโยชน์มหาศาลให้คนพิการ คนพิการที่มีความลำบากในการเคลื่อนที่ เช่น คนตาบอด ผู้สูงอายุ หรือคนพิการที่ต้องใช้รถแบบเฉพาะทาง ถ้าเรานำรถแบบนี้ไปใส่ในสถานที่ชุมชน ก็จะเป็นการทำให้คนพิการเหล่านี้ เดินทางไปไหนมาไหนได้อย่างอิสระ นอกจากนี้เทคโนโลยีแปลงข้อความเป็นภาพที่กำลังพัฒนาไปอย่างก้าวกระโดดเช่นกัน หลาย ๆ คน เคยทำ AI วาดรูป เทคโนโลยีแบบเดียวกันนี่ล่ะครับ อุปกรณ์แปลงตัวอักษรเป็นภาษามือได้ และถ้าเราเอามาผนวกกับระบบแปลงเสียงเป็นตัวอักษรแล้วล่ะก็ คนหูหนวกของเรา ก็จะมีล่ามภาษามือส่วนตัว ที่จะสามารถใช้ที่ไหน เมื่อไหร่ก็ได้ ทำให้อยู่ในสังคมกับคนปกติได้อย่างมั่นใจ คนพิการอย่างพวกเราทุกคนครับ พวกเราไม่อยากให้ทุกคนมองเห็นว่าเราน่าสงสาร หรือเราเป็นภาระ คนพิการทุกคนอยากจะแสดงให้ทุกคนเห็นถึงความสามารถ คนพิการทุกคนอยากจะเป็นส่วนหนึ่งของสังคม และพวกเราก็อยากทำสิ่งอันมีประโยชน์ให้กับเพื่อนมนุษย์ไม่ต่างอะไรจากคนปกติ เทคโนโลยีที่ก้าวหน้า แต่เทคโนโลยีเพียงอย่างเดียว อาจจะยังไม่เพียงพอความเข้าใจและโอกาสจากสังคมก็เป็นสิ่งสำคัญไม่ต่างกัน หากเรามี 3 สิ่งนี้ ผมเชื่อมั่นเป็นอย่างยิ่งว่า คนพิการอย่างเราก็สามารถกำลังสำคัญในการพัฒนาประเทศได้ไม่ต่างอะไรกับคนปกติ ขอบคุณครับ</w:t>
      </w:r>
    </w:p>
    <w:p>
      <w:pPr>
        <w:pStyle w:val="BodyText"/>
      </w:pPr>
      <w:r>
        <w:t xml:space="preserve">[เสียงปรบมือ]ก็เรียนได้ว่าคนพิการก็เป็นอีกหนึ่งกำลังสำคัญในการพัฒนาประเทศและเทคโนโลยีที่เกิดขึ้น นอกจากเป็นประโยชน์ต่อคนพิการแแน่นอนนะครับ ว่าเป็นประโยชน์กับคนทั้งมวลด้วยนะครับ และในลำดับต่อไปนี้ ผมขอเรียนเชิญ คุณ Gita ให้เกียรติอ่านสาสน์จากองค์การสหประชาชาติ เนื่องในวันคนพิการ ประจำปี 2565 และขอเรียนเชิญสภาคนพิการทุกประเภทแห่งประเทศไทย ให้เกียรติอ่านสาส์นวันคนพิการสากลประจำปี 2565 ในนามของ</w:t>
      </w:r>
    </w:p>
    <w:p>
      <w:pPr>
        <w:pStyle w:val="BodyText"/>
      </w:pPr>
      <w:r>
        <w:t xml:space="preserve">[เสียงปรบมือ]</w:t>
      </w:r>
    </w:p>
    <w:p>
      <w:pPr>
        <w:pStyle w:val="BodyText"/>
      </w:pPr>
      <w:r>
        <w:t xml:space="preserve">(คุณภัทราวรรณ) ขอเรียนเชิญท่านคุณศุภชีพ ดิษเทศ เลยค่ะ ท่านนายกรัฐมนตรี ท่านพลเอก ประยุทธ์ จันทร์โอชา ท่านรองนายกรัฐมนตรี</w:t>
      </w:r>
    </w:p>
    <w:p>
      <w:pPr>
        <w:pStyle w:val="BodyText"/>
      </w:pPr>
      <w:r>
        <w:t xml:space="preserve">(คุณภัทราวรรณ) และคุณศุภ นายกสามาคมแห่งประเทศไทยค่ะ ที่ได้ให้เกียรติอ่านสาส์นวัน ปี 2565 นี้ค่ะ และลำดับต่อไปนะคะ ถือว่าเป็นช่วงที่สำคัญของการจัดงานวันคนพิการสากลประจำปีนี้เลยค่ะ ดิฉันขอเรียนเชิญ ท่าน ปลัดกระทรวงการพัฒนาสังคมและความมั่นคงของมนุษย์ ขึ้นกล่าวรายงานต่อท่านประธานในพิธีค่ะ ขอเรียนเชิญค่ะ</w:t>
      </w:r>
    </w:p>
    <w:p>
      <w:pPr>
        <w:pStyle w:val="BodyText"/>
      </w:pPr>
      <w:r>
        <w:t xml:space="preserve">(คุณเพลงรบ) และขอเสียงปรบมือด้วยครบ</w:t>
      </w:r>
    </w:p>
    <w:p>
      <w:pPr>
        <w:pStyle w:val="BodyText"/>
      </w:pPr>
      <w:r>
        <w:t xml:space="preserve">[เสียงดนตรี] กราบเรียน พลเอก ประยุทธ์ จันทรืโอชา นายกรัฐมนตรี ในนามของนายกสมาคมสังคมและความมั่นคงของมนุษย์ โดยกรมส่งเสริมและพัฒนาคุณภาพชีวิตคนพิการ สภาคนพิการทุกประเภทแห่งประเทศไทย และคนพิการทั่วประเทศขอกราบขอบพระคุณท่านนายกรัฐมนตรีเป็นอย่างสูง ที่ได้กรุณาให้เกียรติในงานวันงาน</w:t>
      </w:r>
    </w:p>
    <w:p>
      <w:pPr>
        <w:pStyle w:val="BodyText"/>
      </w:pPr>
      <w:r>
        <w:t xml:space="preserve">[เสียงดนตรี]</w:t>
      </w:r>
    </w:p>
    <w:p>
      <w:pPr>
        <w:pStyle w:val="BodyText"/>
      </w:pPr>
      <w:r>
        <w:t xml:space="preserve">[เสียงดนตรี]</w:t>
      </w:r>
    </w:p>
    <w:p>
      <w:pPr>
        <w:pStyle w:val="BodyText"/>
      </w:pPr>
      <w:r>
        <w:t xml:space="preserve">(คุณเพลงรบ) 1. กรุงเทพมหานคร สมคมคนหูหนวกแห่งประเทศไทย</w:t>
      </w:r>
    </w:p>
    <w:p>
      <w:pPr>
        <w:pStyle w:val="BodyText"/>
      </w:pPr>
      <w:r>
        <w:t xml:space="preserve">(คุณภัทราวรรณ) 2. นางสาว ค่ะ</w:t>
      </w:r>
    </w:p>
    <w:p>
      <w:pPr>
        <w:pStyle w:val="BodyText"/>
      </w:pPr>
      <w:r>
        <w:t xml:space="preserve">(คุณภัทราวรรณ)ต่อไปนะคะ เป็นรางวัล</w:t>
      </w:r>
    </w:p>
    <w:p>
      <w:pPr>
        <w:pStyle w:val="BodyText"/>
      </w:pPr>
      <w:r>
        <w:t xml:space="preserve">(คุณภัทราวรรณ) เก่งมาก ๆ เลยค่ะ</w:t>
      </w:r>
    </w:p>
    <w:p>
      <w:pPr>
        <w:pStyle w:val="BodyText"/>
      </w:pPr>
      <w:r>
        <w:t xml:space="preserve">(คุณเพลงรบ) สุดยอดนะครับ ดิส5สิราสมินธิ์ ปัญญาเนรมิตดีเพลงรบ ฐิติกุลดิลก</w:t>
      </w:r>
    </w:p>
    <w:p>
      <w:pPr>
        <w:pStyle w:val="BodyText"/>
      </w:pPr>
      <w:r>
        <w:t xml:space="preserve">[เสียงปรบมือ] และเรียกได้ว่าเป็นอีกหนึ่งวันสำคัญนะครับ ที่พี่น้องคนพิการและผู้ดูแลนั่งอมยิ้มกันเลย</w:t>
      </w:r>
    </w:p>
    <w:p>
      <w:pPr>
        <w:pStyle w:val="BodyText"/>
      </w:pPr>
      <w:r>
        <w:t xml:space="preserve">(คุณภัทราวรรณ) ใช่ค่ะ</w:t>
      </w:r>
    </w:p>
    <w:p>
      <w:pPr>
        <w:pStyle w:val="BodyText"/>
      </w:pPr>
      <w:r>
        <w:t xml:space="preserve">(คุณเพลงรบ) เพราะวันนี้เราได้รับเกียจาก ฯพณฯ นายกรัฐมนตรีนะครับ และที่สำคัญ คือ ทุกประเด็นที่ประเด็นองค์กรคนพิการร้องขอ ท่านนายกฯ ท่านกรุณาจดทุกประเด็นเลย เป็นที่ชื่นใจแทนคนพิการด้วยนะครับ</w:t>
      </w:r>
    </w:p>
    <w:p>
      <w:pPr>
        <w:pStyle w:val="BodyText"/>
      </w:pPr>
      <w:r>
        <w:t xml:space="preserve">(พลเอก ประยุทธ์) สวัสดีครับตอนเช้า เช้าวันที่สดใส อากาศก็ดีข้างนอก เข้ามาในนี้ ได้เห็นบรรยากาศอบอุ่นนะครับ ท่ามกลางพวกเราจำนวนมากนะครับ มีทั้งต่างประเทศ มีทั้งคนไทย ต่างประเทศด้วยอะไรด้วย อันนี้ก็คือว่าเป็นวันสำคัญของผมอีกวันหนึ่งนะครับ ในกลุ่มของท่าน ซึ่งเป็นหน้าที่ของรัฐบาลจะต้องดูแล ให้มากที่สุดนะครับ ก็อย่างที่กล่าวไปเมื่อสักครู่แล้ว ก็อย่างที่บอกไปดมื่อกี้แล้ว ถึงไหนอย่างไรแล้วนะครับ กราบเรียนท่านกระทรวงพาณิชย์ ผู้แทนสหประชาชาตินะครับ ผู้แทนคนพิการทุกประเภทแห่งประเทศไทย และหัวหน้าผู้บริหารองค์กรเอกชน ผู้นำคนพิการ พี่น้องคนพิการ และท่านผู้มีเกียรติทุกท่านนะครับ ความสุข ความสบายใจ เป็นเกียรติที่ได้มาเปิดงานวันคนพิการสากลประจำปี 2565 แล้วก็ขอชื่นชน ที่ได้เห็นศักยภาพภาพคนพิการหลายท่าน หลายกลุ่ม หลาย ๆ อาชีพที่ได้แสดงออก แล้วก็ได้มาวันนี้ ทั้งในส่วนของตนเอง ในส่วนผู้สนับสนุนต่าง ๆ ทั้งเอกชน ภาคธุรกิจด้วยนะ มันจำเป็น สิ่งใดที่ทำมาเพื่อคนเยอะ ๆ นี่บางครั้งรัฐบาลทำได้ไม่ทั่วถึงบางทีก็มีกฎระเบียบออกมาเยอะแยะ แต่สิ่งสำคัญที่สุด คือ ไม่มีใครจะแก้ปัญหาได้โดยลำพัง ซึ่งรัฐบาล ภาคเอกชน ธุรกิจ และประชาชน ทุกกลุ่ม ทุกฝ่าย ขึ้นไปข้างหน้าได้เร็วขึ้นนะครับ ขอขอบพระคุณแสดงให้เห็นว่าพวกเรามีจิตใจที่เข้มแข็ง เห็นแล้ว ท่านสู้ชีวิตจริง ๆ วันนี้เป็นวันที่ค่อนข้างที่จะ… คือ คือรู้สึกตื้นตันนะ เจอพวกเรานี่ โอกาสท่านน้อยกว่าคนอื่น แต่ท่านก็พยายามที่จะสู้ชีวิตของท่านมา ไม่ใช่ว่าได้มาง่าย ๆ มีชีวิตอยู่ทุกวัน พิธีกรมานี่ แล้วทำไมคนที่มีครบ 32 ทำไมไม่ทำแบบเขาบ้างนะ สิ่งดี ๆ นี่ ผมขอแค่ทำสิ่งที่ดีที่งามทำสิ่งที่ถูกต้องนะครับ ผมขอแค่นั้นเอง ทุกวันนี้เขาใช้ชีวิตที่ดีอย่างเต็มที่นะครับ ก็ขอฝากเอาไว้การ… หากเรามีจิตใจที่เข้มแข็ง ความพิการเราก็ไม่ใช่อุปสรรคอะไร อาจจะไม่เหมือนคนอื่น ไม่เท่าคนอื่น แต่ถ้าเราได้รับการดูแลซึ่งกันและกัน ให้กำลังซึ่งกันและกัน ซึ่งเขาอยู่ได้คนปกติก็เผื่อแผ่ให้กำลังใจเขา ถ้าทำได้ เพื่อจะก้าวไปสู่ความสำเร็จ วันนี้เราพยายามที่จะสร้างโอกาส รัฐบาลพยายามที่จะสร้าฝงโอกาส คนทุกกลุ่มทุกฝ่าย ให้มุ่งสู่สังคมสู่โอกาสหรือสังคมแห่งโอกาสนะครับ เราจะไม่ทิ้งใครไว้ข้างหลังนะ เรามีคนตั้ง 70 ล้าน เรามียอดสักประมาณ 3 ล้านกว่า ใช่ไหม คนพิการ 3,700,000 สัดส่วนที่ถือว่าก็มากพอสมควรนะ คือ ไม่อยากให้มีพิการน่ะ อันนี้ก็มีหลายอย่าง ตั้งแต่กำเนิด ตั้งแต่โรคภัยไข้เจ็บ อะไรต่าง ๆ เหล่านี้ นี่คือโรคยุคปัจจุบัน ซึ่งนับวัน สังคมผู้สูงวัยนะ วันนี้เป็นสิ่งสำคัญนะ สังคมสูงวัย ทุกคนแข็งแรงขึ้น ทุกคนมีอายุยืนขึ้น ทุกคนอยู่ได้นานขึ้น เพราะระบบสุขภาพเราก็ทำได้ดีขึ้นนะครับ ทำอย่างไรจะทำประโยชน์ให้กับตนเอง และประเทศชาติทั้งหมดทุกคนนะ วันนี้ได้มอบหมายให้กระทรวงการพัฒนาสังคมและความมั่นคงของมนุษย์ ได้ยกระดับและพัฒนาคุณภาพคนพิการ ได้มีระบบปฏิรูประบบคนพิการ มี ก็อยากให้มีการพัฒนาให้เร็วขึ้นใช่ไหม เมื่อกี้ท่านปลัดฯ ก็แจ้งมาเมื่อกี้นี้ ท่านนายกก็กล่าวเมื่อสักครู่ด้วย วันนี้เพื่อให้ทุกท่านได้รับสวัสดิการนะครับ สิทธิ์สวัสดิการ แล้วก็ครอบคลุมอย่างทั่วถึง แล้วก็ เราก็ได้มีการทบทวนแก้ไขระเบียบให้สามารถเข้าถึงทะเบียนได้รวดเร็วมากยิ่งขึ้น การพัฒนาระบบศูนย์บริยายแบบเบ็ดเสร็จ one stop service วันนี้ได้จัดตั้งนำร่องทุกโรงพยาบาล 1 แห่ง การพัฒนาระบบแอปพลิเคชั่นบัตรดิจิทัล สามารถจะยื่นขอรับสิทธิ์สวัสดิการคนพิการได้เหมือนบัตรจริง เสมือนบัตรจริง แล้ววันนี้ก็ได้สนับสนุนและส่งเสริมให้คนพิการมีงานทำ กว่า 70,000 ราย ปรับปรุงสภาพแวดล้อมโครงการจัดหาครอบครัวอุปการะให้กับคนพิการที่ไม่มีผู้ดูแล เพื่อส่งเสริมสนับสนุนให้คนพิการได้อยู่กับครอบครัว นี่คือสิ่งที่เราเริ่มมาแล้วนะ แล้วจะทำให้ดีขึ้นไปเรื่อย ๆ มากขึ้น เรื่อย ๆ นะครับ รัฐบาลและผู้ดูแลคนพิการเพื่อการรับสัมปทาน รวมกว่า 14000 ราย สามารถสร้างรายได้แก่คนพิการ กว่า 1,661,000,000 บาท ต่อปี จากการประชุม APEC ที่ผ่านมากนั้น เอกสารเป้าหมายกรุงเทพ BCG ทุกคนเข้าใจนะ อะไรคือ BCG ผมจะไม่ย้อนไปตรงนั้นอีกแล้ว อันนี้ของไทย โดยภาครัฐและภาคเอกชน ทุกคน ทุกส่วน ได้เห็นตรงกันนะครับ ได้นำพาประเทศไปสู่จะต้องไม่ทิ้งใครไว้ข้างหลัง รวมถึงพวกเราในที่นี้ด้วย คนที่พิการน่ะครับ เราจะช่วยพัฒนาคุณภาพชีวิตได้ดีขึ้น โดยเฉพาะอย่างยิ่งด้านความเท่าเทียม กดารมีส่วนร่วมทางเศรษฐกิจ สร้างความเข้มแข็ง และขีดความสามารถ ปี 2566 นั้นถือเป็นปีสำคัญที่เราจะขับเคลื่อนคนพิการสานต่อ ขยายผล โครงการต่าง ๆ ให้ครอบคลุมมากยิ่งขึ้น และได้กำหนดทิศทาง ได้สอดคล้องกับปฏฺญญากตารว่าด้วยทศวรรษ 2566 ถึง 2575 นะครับ เพื่อให้คนพิการได้รับสิทธิและความเท่าเทียมอย่างทั่วถึง ปีนี้จากนายก ปีนี้รัฐบาลจะมีการประกาศคุณภาพชีวิตคนพิการ ฉบับที่ 6 มีส่วนร่วมและบริการความร่วมมืออย่างเต็มที่ทั้งภาครัฐ ภาคเอกชน และภาคประชาสังคม เพื่อสร้างโอกาสให้คนพิการสามารถดำเนินชีวิตได้อยู่บนพื้นฐานศักดิ์ศรีของความเป็นมนุษย์ความเสมอภาคอย่างเป็นธรรมและเท่าเทียม และเข้าถึงสิทธิจากเท่าถึงทุกที่ได้อย่างแท้จริง โอกาสนี้ขอแสดงความยินดีกับผู้พิการต้นแบบ ในการสนับสนุนคนพิการ ประจำปี พ.ศ. 2565 ร่วมกันสงเสริมและสนับสนุนคนพิการให้ได้รับความเสมอภาคและเท่าเทียม ขอขอบคุณสภาคมพิการทั่วประเทศแห่งประเทศ ผู้แทนภาครัฐ ภาคเอกชน ตัวแทนคนพิการ ตลอดจนผู้มีเกียรติทุกท่าน ทุกคนที่ร่วมกันจัดงานนี้นะครับ ขอบคุณท่านผู้แทนสหประชาชาตินะครับ ที่ได้กล่าว คำกล่าวของท่านเลขา มาวันนี้นะ ซึ่งก็ตรงกับที่รัฐบาลได้คิด และดำเนินการในปัจจุบันนะครับ เราจะทำให้ดีขึ้น ๆ วันพรุ่งนี้ต้องดีกว่าวันนี้ อาทิตย์หน้าต้องดีกว่าอาทิตย์นี้ ปีหน้าต้องดีกว่าปีนี้ นั่นคือสิ่งที่ผมตั้งใจจะทำงานตรงนี้ ด้วยการร่วมมือของรัฐบาลนะครับ ทุกท่าน วันนี้ท่านรองนายกก็มาด้วยอยู่แล้ว ทำงานเพื่อประชาชน เพื่อประเทศชาติ นั่นก็คือหลักการของรัฐบาลเรานะครับ ไม่ได้มุ่งหวังอะไรทั้งสิ้น ก็ยินดีที่เห็นรอยยิ้มหลายๆ ท่านที่ขึ้นมาวันนี้ ผมถึงสะท้อนใจว่า ถ้าคนปกติ ไม่ทำอะไรเลยนี่ ผมว่าใช้ไม่ได้นะ เขายังมีกำลังใจให้การทำนู่นทำนี่ หาอะไรทำ บางคนก็เป็นข้าราชการ รับราชการ บางคนก็ทำงานบริษัทต่าง ๆ เหล่านี้ ขอชื่นชมจริง ๆ ด้วยใจจริง ไม่ยอมแพ้อุปสรรคใด ๆ ทั้งสิ้น ขอบคุณบรรดาผู้ประกอบการ ร้านค้า อุตสาหกรรม ธุรกิจต่าง ๆ ที่ได้ช่วยเหลือในการดูแลคนเหล่านี้ การทำเพื่อคนนี่นะ ทำให้คนมีความสุข ทำให้ความเป็นอยู่ที่ดี ท่านได้เกิดกุศล วันนี้เรามีทั้งบุญและกุศล บุญก็ทำศาสนาไป พระ วัด ก็ว่าไป นี่คือกุศลทำให้คนเป็นนะ ทำให้คนมีชีวิตอยู่ในวันนี้เขาอยู่ได้ นั่นคือกุศลของท่า ขอให้ทุกท่าไนด้รับสิ่งกลับมาคืนความสุข ความภาคภูมิใจ คือ ความสุข ความภสคภูมิใจ ความสูขสวัสสานะดุธุรกิจของท่าน นี่คือสิ่งที่ผมอยากจะบอกพวกเราแค่นั้นเอง เพราะผมก็ตั้งใจแบบเขาเหมือนกัน ตั้งใจแบบนี้ ผมก้ตั้งใจ ทำกุศลให้กันได้ เราจะไม่ทิ้งใครไว้ข้างหลัง ก็ขอฝากไว้ด้วยล่ะกันขอบคุณนะครับ มีอะไรอีกไหม เมื่อกี้จบไปแล้ว 5-6 ข้อเมื่อกี้นี้ จากปลัด จากรัฐมนตรีนะ อะไรทำได้ถึงไหน อะไร อย่างไร หาข้อมูลให้ผมด้วยแล้วกันนะ เอาล่ะ ได้เวลาแล้วล่ะนะ บัดนี้ได้เวลาอันสมควรแล้วขอเปิดงานคนพิการประจำปี 2565 ขออวยพรให้จัดงานบรรลุผลสำเร็จตามที่ตั้งไว้ทุกประการ ขออำนวยพรและสติปัญญาในการประกอบสิ่งต่าง ๆ ให้เป็นประโยชน์แก่สังคมและประเทศชาติสืบไป ขอบคุณครับ สวัสดีครับ</w:t>
      </w:r>
    </w:p>
    <w:p>
      <w:pPr>
        <w:pStyle w:val="BodyText"/>
      </w:pPr>
      <w:r>
        <w:t xml:space="preserve">[เสียงปรบมือ]</w:t>
      </w:r>
    </w:p>
    <w:p>
      <w:pPr>
        <w:pStyle w:val="BodyText"/>
      </w:pPr>
      <w:r>
        <w:t xml:space="preserve">(คุณเพลงรบ) ขอบพระคุณครับ ขอบพระคุณ ฯพรฯ นายกรัฐมนตรีเป็นอย่างสูนะครับ ได้เปิดงานคนพิการสากลประจำปี 2565 อย่างเป็นทางการ และในโอกาสเดียวกันขอเชิญท่านนายกฯ อยู่บนเวทีสักครู่หนึ่ง เพื่อที่เราจะเข้าสู่พิธีเปิดอย่างเป็นทางการครับ</w:t>
      </w:r>
    </w:p>
    <w:p>
      <w:pPr>
        <w:pStyle w:val="BodyText"/>
      </w:pPr>
      <w:r>
        <w:t xml:space="preserve">(คุณภัทราวรรณ) ค่ะ และขอเชิญท่านผู้บริหารบนโซฟาแถวหน้านะคะ ขึ้นบนเวทีค่ะ เปิดทำการเปิดงานในครั้งนี้นะคะ ขอเรียนเชิญทุกท่านค่ะ</w:t>
      </w:r>
    </w:p>
    <w:p>
      <w:pPr>
        <w:pStyle w:val="BodyText"/>
      </w:pPr>
      <w:r>
        <w:t xml:space="preserve">(คุณเพลงรบ) เรียกได้ว่านอกจากท่านนายกรัฐมนตรีแล้ว ยังมีท่านรองนายกรัฐมนตรี รวมถึงผู้หริารนะครับ รัฐบาลได้เล็งเห็นความสำคัญของวันนี้ วันงานคนพิการสากลและทุกท่านได้กรุณาอยู่บนเวทีแล้ว เพื่อทำการเปิดวันคนพิการสากลประจำปีนี้อย่างเป็นทางการนะครับ วันนี้นะครับ นอกจากคนพิการได้รับรางวัลแล้ว ยังได้กำลังใจดี ๆ และได้คำมั่นจากรัฐบาลในการที่จะเข้ามาเป็นส่วนหนึ่ง เข้ามาเป็นส่วนร่วมที่สำคัญในการร่วมพัฒนาคนพิการ พัฒนาสังคม อย่างเช่นที่ ฯพณฯ นายกบอกว่าเราจะไม่ทิ้งใครไว้ข้างหลังนะครับ และตอนนี้นะครับ ทุกท่านอยู่บนเวทีแล้ว ขอเสียงดัง ๆ ปรบมือให้อีกสักครั้งหนึ่งนะครับ ขอบพระคุณครับ และนอกจากรอยยิ้มของผู้ที่ได้รับรางวัลแล้ว เรายังเห็นรอยยิ้มของผู้นำประเทศของเราด้วย ถ้าพร้อมแล้วเราจะมาร่วมเป็นส่วนหนึ่งในการเปิดพิธีวันคนพิการสากล ประจำปี 2565 ไปพร้อม ๆ กันด้วยกัน ด้วยการนับถอยหลังนะครับ ถ้าพร้อมแล้ว ร่วมนับไปพร้อม ๆกันเลยครับ 5 4 3 2 1 ครับ</w:t>
      </w:r>
    </w:p>
    <w:p>
      <w:pPr>
        <w:pStyle w:val="BodyText"/>
      </w:pPr>
      <w:r>
        <w:t xml:space="preserve">[เสียงดนตรี] และนี่คือการเปิดงานวันคนพิการสากลประจำปี 2565 อย่างเป็นทางการครับ เสริมทักษะคุ้มครองสิทธิ์ขั้นพื้นฐานสร้างการยอมรับความเข้าใจ สิ่งอำนวยความสะดวกสำหรับทุกคน สร้างการมีส่วนร่วม เป็นอีก 1 แนวทางนะครับ ที่รัฐบาลและพี่น้องคนพิการจะร่วมกันพัฒนาครับครับ และในโอกาสเดียวกันนี้นะครับ ขออนุญาตนะครับ บันทึกภาพแห่งความสุข บันทึกภาพแห่งรอยยิ้มในวันนี้ เป็นชุดแรกก่อนนะครับชุดแรกนะครับ อนุญาตเป็นชุดแรกก่อนนะครับ</w:t>
      </w:r>
    </w:p>
    <w:p>
      <w:pPr>
        <w:pStyle w:val="BodyText"/>
      </w:pPr>
      <w:r>
        <w:t xml:space="preserve">(คุณภัทราวรรณ) อย่างนั้นเดี๋ยวขอรวมกันไปเลยทีเดียวนะคะ</w:t>
      </w:r>
    </w:p>
    <w:p>
      <w:pPr>
        <w:pStyle w:val="BodyText"/>
      </w:pPr>
      <w:r>
        <w:t xml:space="preserve">(คุณเพลงรบ) ได้ครับผม วันนี้เป็นอีกหนึ่งวันที่พี่น้องคนพิการ ผู้แทน รวมถึงหน่วยงาน กรมต่าง ๆ กรมกระทรวงที่มีความเกี่ยวข้องได้เล็งเห็นความสำคัญในวันนี้ครับ วันคนพิการสากลครับ เราจะร่วมขับเคลื่อนและพัฒนาคนพิการไปด้วยกันนะครับ และที่สำคัญแล้วนะครับ นอกจากหน่วยงานภาครัฐแล้ว ผู้พิการเองแล้ว เราก็ยังได้รับความร่วมมือที่ดีจากภาคเอกชนอีกด้วย ถ้าทุกภาคส่วน ร่วมไม่ร่วมมือ ช่วยกัน ร่วมกันสร้างสรรค์และพัฒนาแน่นอนว่าจะเป็นสังคมก้าวหน้า ไม่ทิ้งใครไว้ข้างหลังอย่างที่ทางรับบาลได้กล่าวไว้นะครับ และในโอกาสเดียวกันนี้นะครับ ผมขอกราบขอบพระคุณ ท่านนายกรัฐมนตรี ท่านรองนายกรัฐมนตรี รัฐบาลทุก ๆ ท่านนะครับ ที่ได้เห็นความสำคัญในวันนี้ แล้วก็เรายังมีบุธนิทรรศการสำหรับคนพิการที่อยู่ด้านหน้านะครับ เป็นอีกหนึ่งวันนะครับ ที่ทางรัฐบาลนะครับ ได้นำเรียนแล้วว่าทุกคนจะสามารถเข้าถึงสิทธิและสวัสดิการที่ภาครัฐ กำหนดให้ รวมถึงนะครับ ภาคเอกชนมีหลากหลายบริษัทด้วยกันนะครับ ที่ได้จ้างงานให้คนพิการนั้นสามารถมีเงิน มีรายได้เลี้ยงดูครอบครัวได้นั่นเองครับ ขอความกรุณาผู้มีเกียรติทุกท่านและผู้ร่วมงานนะครับ นั่งบริเวณเก้าอี้ของท่านก่อนนะครับ ขอให้ทุกท่านนั่งประจำที่ก่อนนะครับ ในขณะนี้นะครับ ท่านนายกรัฐมนตรี รวมถึง ฯ พณ ฯ ท่านนายกรัฐมนตรี ชมบูธอยู่นะครับ เพื่อไม่ให้เกิดความวุ่นวายนะครับ ขอความกรุณาทุกท่านนะครับนั่งประจำที่สักครู่นะครับ และเราอาจจะต้องมีการยุติการใช้เสียง เนื่องจากว่ามีพี่น้องสื่อมวลชนจากหลากหลายสำนักเลย ที่ร่วมขยายความ ขยายข่าว และแน่นอนว่ามีคำถามอีกมากมายแก่ท่านนายกรัฐมนตรีด้วย</w:t>
      </w:r>
    </w:p>
    <w:p>
      <w:pPr>
        <w:pStyle w:val="BodyText"/>
      </w:pPr>
      <w:r>
        <w:t xml:space="preserve">(คุณภัทราวรรณ) ค่ะและในนามของกระทรวงการพัฒนาสังคมและความมั่นคงของมนุษย์ และความมั่นคงของนมุษย์ ร่วมกับสภาพคนพการิิแห่งประเทศไทย ร่วมถึงภาคีเครือข่ายขอขอบพระคุณทุกท่านนะคะ ที่มาร่วมงานวันคนพิการสากล ประจำปี 2565 และหวังอย่างยิ่งนะคะว่างานวันนี้จะเกิดประโยชน์ต่อคนพิการอย่างต่อเนื่องในประเทศไทยทุก ๆ ปี ผมครับ เพลงรบ ในช่วงเช้าแต่เพียงเท่านี้นะคะ พบกันในช่วงบ่ายนะคะ สำหรับตอนนี้สวัสดีค่ะ</w:t>
      </w:r>
    </w:p>
    <w:p>
      <w:pPr>
        <w:pStyle w:val="BodyText"/>
      </w:pPr>
      <w:r>
        <w:t xml:space="preserve">(คุณเพลง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5 วันที่ 2 ธันวาคม 2565 เวลา 08:00 - 12:00 น. ภาคเช้า ณ ศูนย์ราชการแจ้งวัฒนะ ณ อาคารรัฐประศาสนภักดี (อาคาร B)</dc:title>
  <dc:creator/>
  <cp:keywords/>
  <dcterms:created xsi:type="dcterms:W3CDTF">2022-12-02T05:00:48Z</dcterms:created>
  <dcterms:modified xsi:type="dcterms:W3CDTF">2022-12-02T05: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ธันวาคม 2565 เวลา 08.00 น.</vt:lpwstr>
  </property>
  <property fmtid="{D5CDD505-2E9C-101B-9397-08002B2CF9AE}" pid="3" name="subtitle">
    <vt:lpwstr/>
  </property>
</Properties>
</file>